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terface Control Document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hraya Regmi, Jesse Cruse, Tyler Roland, </w:t>
      </w:r>
      <w:r>
        <w:rPr>
          <w:rFonts w:ascii="Times New Roman" w:eastAsia="Times New Roman" w:hAnsi="Times New Roman" w:cs="Times New Roman"/>
          <w:color w:val="666666"/>
          <w:shd w:val="clear" w:color="auto" w:fill="FFFFFF"/>
        </w:rPr>
        <w:t>Matthew Stevenson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niversity of Maryland University College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C31764" w:rsidP="0016754B">
      <w:pPr>
        <w:jc w:val="center"/>
      </w:pPr>
      <w:r>
        <w:rPr>
          <w:rFonts w:ascii="Times New Roman" w:hAnsi="Times New Roman" w:cs="Times New Roman"/>
        </w:rPr>
        <w:t>Revision 1.04</w:t>
      </w: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</w:p>
    <w:p w:rsidR="0016754B" w:rsidRDefault="0016754B" w:rsidP="0016754B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1, 2017</w:t>
      </w:r>
    </w:p>
    <w:p w:rsidR="0016754B" w:rsidRDefault="0016754B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800"/>
        <w:gridCol w:w="2070"/>
        <w:gridCol w:w="3595"/>
      </w:tblGrid>
      <w:tr w:rsidR="0016754B" w:rsidTr="00BB6349">
        <w:tc>
          <w:tcPr>
            <w:tcW w:w="188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Revision</w:t>
            </w:r>
          </w:p>
        </w:tc>
        <w:tc>
          <w:tcPr>
            <w:tcW w:w="180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070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3595" w:type="dxa"/>
          </w:tcPr>
          <w:p w:rsidR="0016754B" w:rsidRDefault="0016754B" w:rsidP="0016754B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 w:rsidRPr="0016754B">
              <w:rPr>
                <w:rFonts w:cstheme="minorHAnsi"/>
                <w:sz w:val="20"/>
              </w:rPr>
              <w:t>1.00</w:t>
            </w:r>
          </w:p>
        </w:tc>
        <w:tc>
          <w:tcPr>
            <w:tcW w:w="1800" w:type="dxa"/>
          </w:tcPr>
          <w:p w:rsidR="0016754B" w:rsidRPr="0016754B" w:rsidRDefault="00C31764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</w:t>
            </w:r>
            <w:r w:rsidR="0016754B" w:rsidRPr="0016754B">
              <w:rPr>
                <w:rFonts w:cstheme="minorHAnsi"/>
                <w:sz w:val="20"/>
              </w:rPr>
              <w:t>17</w:t>
            </w:r>
          </w:p>
        </w:tc>
        <w:tc>
          <w:tcPr>
            <w:tcW w:w="2070" w:type="dxa"/>
          </w:tcPr>
          <w:p w:rsidR="0016754B" w:rsidRPr="0016754B" w:rsidRDefault="0016754B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16754B" w:rsidRPr="0070118C" w:rsidRDefault="0016754B" w:rsidP="0070118C">
            <w:pPr>
              <w:rPr>
                <w:rFonts w:cstheme="minorHAnsi"/>
                <w:sz w:val="20"/>
              </w:rPr>
            </w:pPr>
            <w:r w:rsidRPr="0070118C">
              <w:rPr>
                <w:rFonts w:cstheme="minorHAnsi"/>
                <w:sz w:val="20"/>
              </w:rPr>
              <w:t>Original Document</w:t>
            </w:r>
          </w:p>
        </w:tc>
      </w:tr>
      <w:tr w:rsidR="0016754B" w:rsidTr="00BB6349">
        <w:tc>
          <w:tcPr>
            <w:tcW w:w="1885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1</w:t>
            </w:r>
          </w:p>
        </w:tc>
        <w:tc>
          <w:tcPr>
            <w:tcW w:w="180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1/17</w:t>
            </w:r>
          </w:p>
        </w:tc>
        <w:tc>
          <w:tcPr>
            <w:tcW w:w="2070" w:type="dxa"/>
          </w:tcPr>
          <w:p w:rsidR="0016754B" w:rsidRPr="0016754B" w:rsidRDefault="0070118C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595" w:type="dxa"/>
          </w:tcPr>
          <w:p w:rsidR="0016754B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ded input/types when user saves a shopping list </w:t>
            </w:r>
          </w:p>
          <w:p w:rsidR="0070118C" w:rsidRPr="0070118C" w:rsidRDefault="0070118C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Type </w:t>
            </w:r>
            <w:r w:rsidR="00AD3C2A">
              <w:rPr>
                <w:rFonts w:cstheme="minorHAnsi"/>
                <w:sz w:val="20"/>
              </w:rPr>
              <w:t>edits</w:t>
            </w:r>
          </w:p>
        </w:tc>
      </w:tr>
      <w:tr w:rsidR="00BB6349" w:rsidTr="00BB6349">
        <w:tc>
          <w:tcPr>
            <w:tcW w:w="1885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2</w:t>
            </w:r>
          </w:p>
        </w:tc>
        <w:tc>
          <w:tcPr>
            <w:tcW w:w="180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5/17</w:t>
            </w:r>
          </w:p>
        </w:tc>
        <w:tc>
          <w:tcPr>
            <w:tcW w:w="2070" w:type="dxa"/>
          </w:tcPr>
          <w:p w:rsidR="00BB6349" w:rsidRDefault="00BB6349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BB6349" w:rsidRDefault="00BB6349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  <w:p w:rsidR="00BB6349" w:rsidRDefault="00BB6349" w:rsidP="00BB6349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popular items table</w:t>
            </w:r>
          </w:p>
          <w:p w:rsidR="00BB6349" w:rsidRDefault="00BB6349" w:rsidP="00DB6F0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Adjusted heading for Algorithm </w:t>
            </w:r>
            <w:r w:rsidRPr="00BB6349">
              <w:rPr>
                <w:rFonts w:cstheme="minorHAnsi"/>
                <w:sz w:val="20"/>
              </w:rPr>
              <w:sym w:font="Wingdings" w:char="F0E0"/>
            </w:r>
            <w:r>
              <w:rPr>
                <w:rFonts w:cstheme="minorHAnsi"/>
                <w:sz w:val="20"/>
              </w:rPr>
              <w:t xml:space="preserve"> recent trips table</w:t>
            </w:r>
          </w:p>
        </w:tc>
      </w:tr>
      <w:tr w:rsidR="00DD401E" w:rsidTr="00BB6349">
        <w:tc>
          <w:tcPr>
            <w:tcW w:w="1885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3</w:t>
            </w:r>
          </w:p>
        </w:tc>
        <w:tc>
          <w:tcPr>
            <w:tcW w:w="1800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6/27/17</w:t>
            </w:r>
          </w:p>
        </w:tc>
        <w:tc>
          <w:tcPr>
            <w:tcW w:w="2070" w:type="dxa"/>
          </w:tcPr>
          <w:p w:rsidR="00DD401E" w:rsidRDefault="00DD401E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DD401E" w:rsidRDefault="00DD401E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Changed ‘N/A’ default values to blank.</w:t>
            </w:r>
          </w:p>
        </w:tc>
      </w:tr>
      <w:tr w:rsidR="007E4838" w:rsidTr="00BB6349">
        <w:tc>
          <w:tcPr>
            <w:tcW w:w="1885" w:type="dxa"/>
          </w:tcPr>
          <w:p w:rsidR="007E4838" w:rsidRDefault="007E483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4</w:t>
            </w:r>
          </w:p>
        </w:tc>
        <w:tc>
          <w:tcPr>
            <w:tcW w:w="1800" w:type="dxa"/>
          </w:tcPr>
          <w:p w:rsidR="007E4838" w:rsidRDefault="007E483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7/11/17</w:t>
            </w:r>
          </w:p>
        </w:tc>
        <w:tc>
          <w:tcPr>
            <w:tcW w:w="2070" w:type="dxa"/>
          </w:tcPr>
          <w:p w:rsidR="007E4838" w:rsidRDefault="007E483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Tyler Roland</w:t>
            </w:r>
          </w:p>
        </w:tc>
        <w:tc>
          <w:tcPr>
            <w:tcW w:w="3595" w:type="dxa"/>
          </w:tcPr>
          <w:p w:rsidR="007E4838" w:rsidRDefault="007E4838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Added table for Sign Up page datatypes</w:t>
            </w:r>
          </w:p>
        </w:tc>
      </w:tr>
      <w:tr w:rsidR="00991748" w:rsidTr="00BB6349">
        <w:tc>
          <w:tcPr>
            <w:tcW w:w="1885" w:type="dxa"/>
          </w:tcPr>
          <w:p w:rsidR="00991748" w:rsidRDefault="0099174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1.05</w:t>
            </w:r>
          </w:p>
        </w:tc>
        <w:tc>
          <w:tcPr>
            <w:tcW w:w="1800" w:type="dxa"/>
          </w:tcPr>
          <w:p w:rsidR="00991748" w:rsidRDefault="0099174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7/12/2017</w:t>
            </w:r>
          </w:p>
        </w:tc>
        <w:tc>
          <w:tcPr>
            <w:tcW w:w="2070" w:type="dxa"/>
          </w:tcPr>
          <w:p w:rsidR="00991748" w:rsidRDefault="00991748" w:rsidP="0016754B">
            <w:pPr>
              <w:jc w:val="center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Jesse Cruse</w:t>
            </w:r>
          </w:p>
        </w:tc>
        <w:tc>
          <w:tcPr>
            <w:tcW w:w="3595" w:type="dxa"/>
          </w:tcPr>
          <w:p w:rsidR="00991748" w:rsidRDefault="00991748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Changed default values to “Null” instead of “Blank”</w:t>
            </w:r>
          </w:p>
          <w:p w:rsidR="00991748" w:rsidRDefault="00991748" w:rsidP="0070118C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>Removed itemPrice variable as it is no longer relevant</w:t>
            </w:r>
          </w:p>
        </w:tc>
      </w:tr>
    </w:tbl>
    <w:p w:rsidR="00AA0D40" w:rsidRDefault="00AA0D40" w:rsidP="0016754B">
      <w:pPr>
        <w:jc w:val="center"/>
        <w:rPr>
          <w:rFonts w:ascii="Times New Roman" w:hAnsi="Times New Roman" w:cs="Times New Roman"/>
        </w:rPr>
      </w:pPr>
    </w:p>
    <w:p w:rsidR="00AA0D40" w:rsidRDefault="00AA0D40">
      <w:pPr>
        <w:spacing w:after="160" w:line="259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tbl>
      <w:tblPr>
        <w:tblStyle w:val="TableGrid"/>
        <w:tblpPr w:leftFromText="180" w:rightFromText="180" w:vertAnchor="text" w:horzAnchor="margin" w:tblpY="496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A0D40" w:rsidRPr="00AA0D40" w:rsidTr="00AA0D40"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lastRenderedPageBreak/>
              <w:t>Name</w:t>
            </w:r>
          </w:p>
        </w:tc>
        <w:tc>
          <w:tcPr>
            <w:tcW w:w="2337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AA0D40" w:rsidRPr="00594585" w:rsidRDefault="00AA0D40" w:rsidP="00AA0D40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Pr="00AA0D40" w:rsidRDefault="00AF2B82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</w:t>
            </w:r>
            <w:bookmarkStart w:id="0" w:name="_GoBack"/>
            <w:bookmarkEnd w:id="0"/>
            <w:r w:rsidR="00AA0D40">
              <w:rPr>
                <w:rFonts w:cstheme="minorHAnsi"/>
              </w:rPr>
              <w:t>sername</w:t>
            </w:r>
          </w:p>
        </w:tc>
        <w:tc>
          <w:tcPr>
            <w:tcW w:w="2337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P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AA0D40" w:rsidRPr="00AA0D40" w:rsidRDefault="00991748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  <w:tr w:rsidR="00AA0D40" w:rsidRPr="00AA0D40" w:rsidTr="00AA0D40"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AA0D40" w:rsidRDefault="00AA0D40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AA0D40" w:rsidRDefault="00991748" w:rsidP="00AA0D40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</w:tbl>
    <w:p w:rsidR="0016754B" w:rsidRDefault="00AA0D40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>Data between User and Login Page</w:t>
      </w:r>
    </w:p>
    <w:p w:rsidR="00AA0D40" w:rsidRDefault="00AA0D40" w:rsidP="00AA0D40">
      <w:pPr>
        <w:rPr>
          <w:rFonts w:cstheme="minorHAnsi"/>
          <w:b/>
        </w:rPr>
      </w:pPr>
    </w:p>
    <w:p w:rsidR="00AA0D40" w:rsidRDefault="007E4838" w:rsidP="00AA0D40">
      <w:pPr>
        <w:rPr>
          <w:rFonts w:cstheme="minorHAnsi"/>
          <w:b/>
        </w:rPr>
      </w:pPr>
      <w:r w:rsidRPr="00AA0D40">
        <w:rPr>
          <w:rFonts w:cstheme="minorHAnsi"/>
          <w:b/>
        </w:rPr>
        <w:t xml:space="preserve">Data between User and </w:t>
      </w:r>
      <w:r>
        <w:rPr>
          <w:rFonts w:cstheme="minorHAnsi"/>
          <w:b/>
        </w:rPr>
        <w:t>Sign Up</w:t>
      </w:r>
      <w:r w:rsidRPr="00AA0D40">
        <w:rPr>
          <w:rFonts w:cstheme="minorHAnsi"/>
          <w:b/>
        </w:rPr>
        <w:t xml:space="preserve"> Page</w:t>
      </w:r>
    </w:p>
    <w:p w:rsidR="007E4838" w:rsidRDefault="007E4838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E4838" w:rsidTr="007E4838">
        <w:tc>
          <w:tcPr>
            <w:tcW w:w="2337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7E4838" w:rsidRDefault="007E4838" w:rsidP="007E4838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Default Value</w:t>
            </w:r>
          </w:p>
        </w:tc>
      </w:tr>
      <w:tr w:rsidR="007E4838" w:rsidRPr="007E4838" w:rsidTr="007E4838"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Username</w:t>
            </w:r>
          </w:p>
        </w:tc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4-12</w:t>
            </w:r>
          </w:p>
        </w:tc>
        <w:tc>
          <w:tcPr>
            <w:tcW w:w="2338" w:type="dxa"/>
          </w:tcPr>
          <w:p w:rsidR="007E4838" w:rsidRPr="007E4838" w:rsidRDefault="00991748" w:rsidP="007E483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  <w:tr w:rsidR="007E4838" w:rsidRPr="007E4838" w:rsidTr="007E4838"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Password</w:t>
            </w:r>
          </w:p>
        </w:tc>
        <w:tc>
          <w:tcPr>
            <w:tcW w:w="2337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String</w:t>
            </w:r>
          </w:p>
        </w:tc>
        <w:tc>
          <w:tcPr>
            <w:tcW w:w="2338" w:type="dxa"/>
          </w:tcPr>
          <w:p w:rsidR="007E4838" w:rsidRPr="007E4838" w:rsidRDefault="007E4838" w:rsidP="007E4838">
            <w:pPr>
              <w:jc w:val="center"/>
              <w:rPr>
                <w:rFonts w:cstheme="minorHAnsi"/>
              </w:rPr>
            </w:pPr>
            <w:r w:rsidRPr="007E4838">
              <w:rPr>
                <w:rFonts w:cstheme="minorHAnsi"/>
              </w:rPr>
              <w:t>8-20</w:t>
            </w:r>
          </w:p>
        </w:tc>
        <w:tc>
          <w:tcPr>
            <w:tcW w:w="2338" w:type="dxa"/>
          </w:tcPr>
          <w:p w:rsidR="007E4838" w:rsidRPr="007E4838" w:rsidRDefault="00991748" w:rsidP="007E4838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</w:tbl>
    <w:p w:rsidR="007E4838" w:rsidRDefault="007E4838" w:rsidP="00AA0D40">
      <w:pPr>
        <w:rPr>
          <w:rFonts w:cstheme="minorHAnsi"/>
          <w:b/>
        </w:rPr>
      </w:pPr>
    </w:p>
    <w:p w:rsidR="00AA0D40" w:rsidRDefault="00AA0D40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594585">
        <w:rPr>
          <w:rFonts w:cstheme="minorHAnsi"/>
          <w:b/>
        </w:rPr>
        <w:t>Algorithm and Recent Trips Page</w:t>
      </w:r>
    </w:p>
    <w:p w:rsidR="00594585" w:rsidRDefault="00594585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594585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</w:rPr>
            </w:pPr>
            <w:r w:rsidRPr="00594585">
              <w:rPr>
                <w:rFonts w:cstheme="minorHAnsi"/>
              </w:rPr>
              <w:t>recentTrips</w:t>
            </w:r>
          </w:p>
        </w:tc>
        <w:tc>
          <w:tcPr>
            <w:tcW w:w="2337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594585" w:rsidRDefault="0049565E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594585" w:rsidRDefault="00991748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>Data Betwe</w:t>
      </w:r>
      <w:r w:rsidR="00A10E2F">
        <w:rPr>
          <w:rFonts w:cstheme="minorHAnsi"/>
          <w:b/>
        </w:rPr>
        <w:t xml:space="preserve">en </w:t>
      </w:r>
      <w:r w:rsidR="00CD3789">
        <w:rPr>
          <w:rFonts w:cstheme="minorHAnsi"/>
          <w:b/>
        </w:rPr>
        <w:t>Algorithm</w:t>
      </w:r>
      <w:r w:rsidR="00A10E2F">
        <w:rPr>
          <w:rFonts w:cstheme="minorHAnsi"/>
          <w:b/>
        </w:rPr>
        <w:t xml:space="preserve"> and Suggested Purchase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594585" w:rsidTr="00B51D34"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sToBuy</w:t>
            </w:r>
          </w:p>
        </w:tc>
        <w:tc>
          <w:tcPr>
            <w:tcW w:w="2337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594585" w:rsidRPr="00AA0D40" w:rsidRDefault="00594585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594585" w:rsidRPr="00AA0D40" w:rsidRDefault="00991748" w:rsidP="00594585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594585" w:rsidRDefault="00594585" w:rsidP="00594585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A72FB3">
        <w:rPr>
          <w:rFonts w:cstheme="minorHAnsi"/>
          <w:b/>
        </w:rPr>
        <w:t>Algorithm</w:t>
      </w:r>
      <w:r>
        <w:rPr>
          <w:rFonts w:cstheme="minorHAnsi"/>
          <w:b/>
        </w:rPr>
        <w:t xml:space="preserve"> and Recent Popular Items</w:t>
      </w:r>
    </w:p>
    <w:p w:rsidR="00594585" w:rsidRDefault="00594585" w:rsidP="00594585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94585" w:rsidTr="00B51D34"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337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594585" w:rsidRPr="00594585" w:rsidRDefault="00594585" w:rsidP="00594585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49565E" w:rsidTr="00B51D34"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opularItems</w:t>
            </w:r>
          </w:p>
        </w:tc>
        <w:tc>
          <w:tcPr>
            <w:tcW w:w="2337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::array</w:t>
            </w:r>
          </w:p>
        </w:tc>
        <w:tc>
          <w:tcPr>
            <w:tcW w:w="2338" w:type="dxa"/>
          </w:tcPr>
          <w:p w:rsidR="0049565E" w:rsidRPr="00594585" w:rsidRDefault="0049565E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ynamic</w:t>
            </w:r>
          </w:p>
        </w:tc>
        <w:tc>
          <w:tcPr>
            <w:tcW w:w="2338" w:type="dxa"/>
          </w:tcPr>
          <w:p w:rsidR="0049565E" w:rsidRPr="00594585" w:rsidRDefault="00991748" w:rsidP="004956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</w:tbl>
    <w:p w:rsidR="0049565E" w:rsidRDefault="0049565E" w:rsidP="0049565E">
      <w:pPr>
        <w:rPr>
          <w:rFonts w:cstheme="minorHAnsi"/>
          <w:b/>
        </w:rPr>
      </w:pPr>
    </w:p>
    <w:p w:rsidR="0049565E" w:rsidRDefault="0049565E" w:rsidP="0049565E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Home Page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Adding New Item</w:t>
      </w:r>
    </w:p>
    <w:p w:rsidR="0049565E" w:rsidRDefault="0049565E" w:rsidP="0049565E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Tr="00E34ADB">
        <w:trPr>
          <w:trHeight w:val="188"/>
        </w:trPr>
        <w:tc>
          <w:tcPr>
            <w:tcW w:w="233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Pr="00E34ADB" w:rsidRDefault="00E34ADB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49565E" w:rsidTr="0049565E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ring</w:t>
            </w:r>
            <w:r w:rsidR="0070118C">
              <w:rPr>
                <w:rFonts w:cstheme="minorHAnsi"/>
              </w:rPr>
              <w:t>/Varchar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49565E" w:rsidRPr="00594585" w:rsidRDefault="00991748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  <w:tr w:rsidR="0049565E" w:rsidTr="0049565E">
        <w:tc>
          <w:tcPr>
            <w:tcW w:w="2337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rchaseDate</w:t>
            </w:r>
          </w:p>
        </w:tc>
        <w:tc>
          <w:tcPr>
            <w:tcW w:w="206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49565E" w:rsidRDefault="000565A9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49565E" w:rsidRDefault="0049565E" w:rsidP="00B51D34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</w:t>
            </w:r>
            <w:r w:rsidR="0070118C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>Stamp</w:t>
            </w:r>
          </w:p>
        </w:tc>
      </w:tr>
    </w:tbl>
    <w:p w:rsidR="00594585" w:rsidRDefault="00594585" w:rsidP="00AA0D40">
      <w:pPr>
        <w:rPr>
          <w:rFonts w:cstheme="minorHAnsi"/>
          <w:b/>
        </w:rPr>
      </w:pPr>
    </w:p>
    <w:p w:rsidR="0049565E" w:rsidRDefault="0049565E" w:rsidP="00AA0D40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Algorithm 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When Called by Algorithm</w:t>
      </w:r>
    </w:p>
    <w:p w:rsidR="0049565E" w:rsidRDefault="0049565E" w:rsidP="00AA0D40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49565E" w:rsidRPr="00594585" w:rsidTr="00B51D34">
        <w:tc>
          <w:tcPr>
            <w:tcW w:w="233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49565E" w:rsidRPr="00594585" w:rsidRDefault="0049565E" w:rsidP="00B51D34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E34ADB" w:rsidRPr="00E34ADB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E34ADB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E34ADB" w:rsidRP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E34ADB" w:rsidRPr="00594585" w:rsidTr="00B51D34">
        <w:tc>
          <w:tcPr>
            <w:tcW w:w="233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temName</w:t>
            </w:r>
          </w:p>
        </w:tc>
        <w:tc>
          <w:tcPr>
            <w:tcW w:w="2068" w:type="dxa"/>
          </w:tcPr>
          <w:p w:rsidR="00E34ADB" w:rsidRPr="00594585" w:rsidRDefault="0070118C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char/</w:t>
            </w:r>
            <w:r w:rsidR="00E34ADB">
              <w:rPr>
                <w:rFonts w:cstheme="minorHAnsi"/>
              </w:rPr>
              <w:t>String</w:t>
            </w:r>
          </w:p>
        </w:tc>
        <w:tc>
          <w:tcPr>
            <w:tcW w:w="2607" w:type="dxa"/>
          </w:tcPr>
          <w:p w:rsidR="00E34ADB" w:rsidRPr="00594585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ny (2-25 chars length)</w:t>
            </w:r>
          </w:p>
        </w:tc>
        <w:tc>
          <w:tcPr>
            <w:tcW w:w="2338" w:type="dxa"/>
          </w:tcPr>
          <w:p w:rsidR="00E34ADB" w:rsidRDefault="00E34ADB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  <w:tr w:rsidR="00991748" w:rsidTr="00B51D34">
        <w:tc>
          <w:tcPr>
            <w:tcW w:w="2337" w:type="dxa"/>
          </w:tcPr>
          <w:p w:rsidR="00991748" w:rsidRDefault="00991748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uchaseDate</w:t>
            </w:r>
          </w:p>
        </w:tc>
        <w:tc>
          <w:tcPr>
            <w:tcW w:w="2068" w:type="dxa"/>
          </w:tcPr>
          <w:p w:rsidR="00991748" w:rsidRDefault="00991748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991748" w:rsidRDefault="00991748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991748" w:rsidRDefault="00991748" w:rsidP="00E34AD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ue Stored</w:t>
            </w:r>
          </w:p>
        </w:tc>
      </w:tr>
    </w:tbl>
    <w:p w:rsidR="0049565E" w:rsidRDefault="0049565E" w:rsidP="00AA0D40">
      <w:pPr>
        <w:rPr>
          <w:rFonts w:cstheme="minorHAnsi"/>
          <w:b/>
        </w:rPr>
      </w:pPr>
    </w:p>
    <w:p w:rsidR="00991748" w:rsidRDefault="00991748" w:rsidP="002F598C">
      <w:pPr>
        <w:rPr>
          <w:rFonts w:cstheme="minorHAnsi"/>
          <w:b/>
        </w:rPr>
      </w:pPr>
    </w:p>
    <w:p w:rsidR="002F598C" w:rsidRDefault="002F598C" w:rsidP="002F598C">
      <w:pPr>
        <w:rPr>
          <w:rFonts w:cstheme="minorHAnsi"/>
          <w:b/>
        </w:rPr>
      </w:pPr>
      <w:r>
        <w:rPr>
          <w:rFonts w:cstheme="minorHAnsi"/>
          <w:b/>
        </w:rPr>
        <w:t xml:space="preserve">Data Between </w:t>
      </w:r>
      <w:r w:rsidR="00A400E1">
        <w:rPr>
          <w:rFonts w:cstheme="minorHAnsi"/>
          <w:b/>
        </w:rPr>
        <w:t xml:space="preserve">Suggested Purchases </w:t>
      </w:r>
      <w:r>
        <w:rPr>
          <w:rFonts w:cstheme="minorHAnsi"/>
          <w:b/>
        </w:rPr>
        <w:t xml:space="preserve">and Database </w:t>
      </w:r>
      <w:r w:rsidRPr="0049565E">
        <w:rPr>
          <w:rFonts w:cstheme="minorHAnsi"/>
          <w:b/>
        </w:rPr>
        <w:sym w:font="Wingdings" w:char="F0E0"/>
      </w:r>
      <w:r>
        <w:rPr>
          <w:rFonts w:cstheme="minorHAnsi"/>
          <w:b/>
        </w:rPr>
        <w:t xml:space="preserve"> Saving a list</w:t>
      </w:r>
    </w:p>
    <w:p w:rsidR="002F598C" w:rsidRDefault="002F598C" w:rsidP="002F598C">
      <w:pPr>
        <w:rPr>
          <w:rFonts w:cstheme="minorHAnsi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w:rsidR="002F598C" w:rsidRPr="00594585" w:rsidTr="00B71317">
        <w:tc>
          <w:tcPr>
            <w:tcW w:w="233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Name</w:t>
            </w:r>
          </w:p>
        </w:tc>
        <w:tc>
          <w:tcPr>
            <w:tcW w:w="206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Type</w:t>
            </w:r>
          </w:p>
        </w:tc>
        <w:tc>
          <w:tcPr>
            <w:tcW w:w="2607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Value Range</w:t>
            </w:r>
          </w:p>
        </w:tc>
        <w:tc>
          <w:tcPr>
            <w:tcW w:w="2338" w:type="dxa"/>
          </w:tcPr>
          <w:p w:rsidR="002F598C" w:rsidRPr="00594585" w:rsidRDefault="002F598C" w:rsidP="00B71317">
            <w:pPr>
              <w:jc w:val="center"/>
              <w:rPr>
                <w:rFonts w:cstheme="minorHAnsi"/>
                <w:b/>
              </w:rPr>
            </w:pPr>
            <w:r w:rsidRPr="00594585">
              <w:rPr>
                <w:rFonts w:cstheme="minorHAnsi"/>
                <w:b/>
              </w:rPr>
              <w:t>Default Value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 w:rsidRPr="00E34ADB">
              <w:rPr>
                <w:rFonts w:cstheme="minorHAnsi"/>
              </w:rPr>
              <w:t>itemID</w:t>
            </w:r>
          </w:p>
        </w:tc>
        <w:tc>
          <w:tcPr>
            <w:tcW w:w="2068" w:type="dxa"/>
          </w:tcPr>
          <w:p w:rsidR="002F598C" w:rsidRPr="00E34ADB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</w:t>
            </w:r>
            <w:r w:rsidR="002F598C" w:rsidRPr="00E34ADB">
              <w:rPr>
                <w:rFonts w:cstheme="minorHAnsi"/>
              </w:rPr>
              <w:t>nt</w:t>
            </w:r>
          </w:p>
        </w:tc>
        <w:tc>
          <w:tcPr>
            <w:tcW w:w="2607" w:type="dxa"/>
          </w:tcPr>
          <w:p w:rsidR="002F598C" w:rsidRPr="00E34ADB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uto-Increment</w:t>
            </w:r>
          </w:p>
        </w:tc>
      </w:tr>
      <w:tr w:rsidR="002F598C" w:rsidRPr="00594585" w:rsidTr="00B71317">
        <w:tc>
          <w:tcPr>
            <w:tcW w:w="233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ductID</w:t>
            </w:r>
          </w:p>
        </w:tc>
        <w:tc>
          <w:tcPr>
            <w:tcW w:w="2068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nt</w:t>
            </w:r>
          </w:p>
        </w:tc>
        <w:tc>
          <w:tcPr>
            <w:tcW w:w="2607" w:type="dxa"/>
          </w:tcPr>
          <w:p w:rsidR="002F598C" w:rsidRPr="00594585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0 chars length</w:t>
            </w:r>
          </w:p>
        </w:tc>
        <w:tc>
          <w:tcPr>
            <w:tcW w:w="2338" w:type="dxa"/>
          </w:tcPr>
          <w:p w:rsidR="002F598C" w:rsidRDefault="00687A3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ull</w:t>
            </w:r>
          </w:p>
        </w:tc>
      </w:tr>
      <w:tr w:rsidR="002F598C" w:rsidTr="00B71317">
        <w:tc>
          <w:tcPr>
            <w:tcW w:w="2337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ist</w:t>
            </w:r>
            <w:r w:rsidR="002F598C">
              <w:rPr>
                <w:rFonts w:cstheme="minorHAnsi"/>
              </w:rPr>
              <w:t>Date</w:t>
            </w:r>
          </w:p>
        </w:tc>
        <w:tc>
          <w:tcPr>
            <w:tcW w:w="2068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607" w:type="dxa"/>
          </w:tcPr>
          <w:p w:rsidR="002F598C" w:rsidRDefault="002F59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2338" w:type="dxa"/>
          </w:tcPr>
          <w:p w:rsidR="002F598C" w:rsidRDefault="0070118C" w:rsidP="00B71317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urrent Time Stamp</w:t>
            </w:r>
          </w:p>
        </w:tc>
      </w:tr>
    </w:tbl>
    <w:p w:rsidR="002F598C" w:rsidRPr="00AA0D40" w:rsidRDefault="002F598C" w:rsidP="002F598C">
      <w:pPr>
        <w:rPr>
          <w:rFonts w:cstheme="minorHAnsi"/>
          <w:b/>
        </w:rPr>
      </w:pPr>
    </w:p>
    <w:p w:rsidR="002F598C" w:rsidRPr="00AA0D40" w:rsidRDefault="002F598C" w:rsidP="00AA0D40">
      <w:pPr>
        <w:rPr>
          <w:rFonts w:cstheme="minorHAnsi"/>
          <w:b/>
        </w:rPr>
      </w:pPr>
    </w:p>
    <w:sectPr w:rsidR="002F598C" w:rsidRPr="00AA0D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80FA4"/>
    <w:multiLevelType w:val="hybridMultilevel"/>
    <w:tmpl w:val="70EED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3C6CF3"/>
    <w:multiLevelType w:val="hybridMultilevel"/>
    <w:tmpl w:val="AFFCC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zcyNzQ1NTM2NzZT0lEKTi0uzszPAykwqQUAp5T0CywAAAA="/>
  </w:docVars>
  <w:rsids>
    <w:rsidRoot w:val="0016754B"/>
    <w:rsid w:val="000565A9"/>
    <w:rsid w:val="000B04E2"/>
    <w:rsid w:val="0016754B"/>
    <w:rsid w:val="00254BD4"/>
    <w:rsid w:val="002F598C"/>
    <w:rsid w:val="0049565E"/>
    <w:rsid w:val="00594585"/>
    <w:rsid w:val="00687A3C"/>
    <w:rsid w:val="0070118C"/>
    <w:rsid w:val="007E4838"/>
    <w:rsid w:val="008338D3"/>
    <w:rsid w:val="00991748"/>
    <w:rsid w:val="00A10E2F"/>
    <w:rsid w:val="00A400E1"/>
    <w:rsid w:val="00A72FB3"/>
    <w:rsid w:val="00AA0D40"/>
    <w:rsid w:val="00AD3C2A"/>
    <w:rsid w:val="00AF2B82"/>
    <w:rsid w:val="00BB6349"/>
    <w:rsid w:val="00C31764"/>
    <w:rsid w:val="00C373D9"/>
    <w:rsid w:val="00CD3789"/>
    <w:rsid w:val="00CE16EB"/>
    <w:rsid w:val="00DB6F0C"/>
    <w:rsid w:val="00DD401E"/>
    <w:rsid w:val="00E34ADB"/>
    <w:rsid w:val="00ED45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892B5"/>
  <w15:chartTrackingRefBased/>
  <w15:docId w15:val="{C0E722D9-FD43-439E-ABA6-CDEDE3E7FB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754B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675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67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62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0A91A6-2042-4C61-8CFE-33BDE00561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322</Words>
  <Characters>183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e Cruse</dc:creator>
  <cp:keywords/>
  <dc:description/>
  <cp:lastModifiedBy>Jesse Cruse</cp:lastModifiedBy>
  <cp:revision>16</cp:revision>
  <dcterms:created xsi:type="dcterms:W3CDTF">2017-06-22T02:07:00Z</dcterms:created>
  <dcterms:modified xsi:type="dcterms:W3CDTF">2017-07-14T00:14:00Z</dcterms:modified>
</cp:coreProperties>
</file>